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0" w:name="internship-application-letter"/>
    <w:p>
      <w:pPr>
        <w:pStyle w:val="Heading1"/>
      </w:pPr>
      <w:r>
        <w:t xml:space="preserve">Internship Application Letter</w:t>
      </w:r>
    </w:p>
    <w:p>
      <w:pPr>
        <w:pStyle w:val="FirstParagraph"/>
      </w:pPr>
      <w:r>
        <w:t xml:space="preserve">For the Carpenter Internship Position</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Recipient Name</w:t>
      </w:r>
      <w:r>
        <w:br/>
      </w:r>
      <w:r>
        <w:t xml:space="preserve">[Company Name]</w:t>
      </w:r>
      <w:r>
        <w:br/>
      </w:r>
      <w:r>
        <w:t xml:space="preserve">[Company Address]</w:t>
      </w:r>
      <w:r>
        <w:br/>
      </w:r>
      <w:r>
        <w:t xml:space="preserve">Barcelona, Spain</w:t>
      </w:r>
    </w:p>
    <w:bookmarkStart w:id="21" w:name="Xf73d0c1f9c8db04b8501eee0f1ee9b7c0aa62cf"/>
    <w:p>
      <w:pPr>
        <w:pStyle w:val="Heading2"/>
      </w:pPr>
      <w:r>
        <w:t xml:space="preserve">Subject: Internship Application Letter for Carpenter Position in Spain Barcelona</w:t>
      </w:r>
    </w:p>
    <w:p>
      <w:pPr>
        <w:pStyle w:val="FirstParagraph"/>
      </w:pPr>
      <w:r>
        <w:t xml:space="preserve">Dear Hiring Manager,</w:t>
      </w:r>
    </w:p>
    <w:p>
      <w:pPr>
        <w:pStyle w:val="BodyText"/>
      </w:pPr>
      <w:r>
        <w:t xml:space="preserve">I am writing to express my profound enthusiasm for the Carpenter Internship position at your esteemed company in Barcelona, Spain. As an aspiring craftsman deeply passionate about traditional woodworking techniques and modern joinery practices, I have long admired Barcelona's unique architectural heritage that seamlessly blends historical craftsmanship with contemporary innovation. This Internship Application Letter represents my formal expression of interest in contributing to your team while immersing myself in the rich woodworking culture of Spain Barcelona.</w:t>
      </w:r>
    </w:p>
    <w:p>
      <w:pPr>
        <w:pStyle w:val="BodyText"/>
      </w:pPr>
      <w:r>
        <w:t xml:space="preserve">My journey toward carpentry began during my childhood in [Your Home City/Country], where I observed local artisans meticulously crafting furniture for homes and community spaces. This early exposure ignited a lifelong fascination with wood as both a material and an art form. I pursued formal training at [Your School/Institution], where I earned a diploma in Woodworking Technology with distinction, mastering foundational techniques including joinery, veneering, cabinetmaking, and the use of both hand tools and power equipment. My academic projects included restoring period furniture for local museums and designing functional yet aesthetically pleasing wooden installations that incorporated sustainable practices – a value I know resonates deeply with Barcelona's commitment to eco-conscious craftsmanship.</w:t>
      </w:r>
    </w:p>
    <w:p>
      <w:pPr>
        <w:pStyle w:val="BodyText"/>
      </w:pPr>
      <w:r>
        <w:t xml:space="preserve">What draws me specifically to Spain Barcelona is the city's unparalleled fusion of historical woodworking traditions and forward-thinking design. The intricate woodwork adorning Gaudí’s architectural masterpieces, the vibrant artisan markets in El Born district, and Barcelona’s status as a hub for modern furniture innovation create an environment where I can learn from masters while contributing to evolving projects. I am particularly inspired by how Barcelona's carpenters balance respect for centuries-old techniques – such as those used in traditional Catalan *màquina de ferrer* (wooden tools) – with contemporary applications in sustainable architecture. This cultural context makes Spain Barcelona the ideal setting for my professional growth as a Carpenter.</w:t>
      </w:r>
    </w:p>
    <w:p>
      <w:pPr>
        <w:pStyle w:val="BodyText"/>
      </w:pPr>
      <w:r>
        <w:t xml:space="preserve">During my studies, I developed comprehensive technical proficiency that aligns with the requirements of your internship program. I am skilled in:</w:t>
      </w:r>
    </w:p>
    <w:p>
      <w:pPr>
        <w:numPr>
          <w:ilvl w:val="0"/>
          <w:numId w:val="1001"/>
        </w:numPr>
        <w:pStyle w:val="Compact"/>
      </w:pPr>
      <w:r>
        <w:t xml:space="preserve">Reading architectural blueprints and translating them into precise woodwork</w:t>
      </w:r>
    </w:p>
    <w:p>
      <w:pPr>
        <w:numPr>
          <w:ilvl w:val="0"/>
          <w:numId w:val="1001"/>
        </w:numPr>
        <w:pStyle w:val="Compact"/>
      </w:pPr>
      <w:r>
        <w:t xml:space="preserve">Operating CNC machinery, band saws, jointers, and hand tools with safety consciousness</w:t>
      </w:r>
    </w:p>
    <w:p>
      <w:pPr>
        <w:numPr>
          <w:ilvl w:val="0"/>
          <w:numId w:val="1001"/>
        </w:numPr>
        <w:pStyle w:val="Compact"/>
      </w:pPr>
      <w:r>
        <w:t xml:space="preserve">Applying traditional joinery methods like dovetails, mortise-and-tenon, and tongue-and-groove</w:t>
      </w:r>
    </w:p>
    <w:p>
      <w:pPr>
        <w:numPr>
          <w:ilvl w:val="0"/>
          <w:numId w:val="1001"/>
        </w:numPr>
        <w:pStyle w:val="Compact"/>
      </w:pPr>
      <w:r>
        <w:t xml:space="preserve">Working with diverse wood species including oak, walnut, pine (local Catalan varieties), and reclaimed timber</w:t>
      </w:r>
    </w:p>
    <w:p>
      <w:pPr>
        <w:numPr>
          <w:ilvl w:val="0"/>
          <w:numId w:val="1001"/>
        </w:numPr>
        <w:pStyle w:val="Compact"/>
      </w:pPr>
      <w:r>
        <w:t xml:space="preserve">Implementing sustainable practices in material selection and waste reduction</w:t>
      </w:r>
    </w:p>
    <w:p>
      <w:pPr>
        <w:pStyle w:val="FirstParagraph"/>
      </w:pPr>
      <w:r>
        <w:t xml:space="preserve">Beyond technical skills, I bring the soft competencies essential for success in Spain Barcelona’s collaborative workshop environment. As a fluent English speaker with intermediate Spanish proficiency (currently studying Catalan through [Language Program]), I am prepared to communicate effectively within your team. My experience working on multicultural projects at [Previous Workplace/Project] taught me to adapt quickly to new environments – a skill I will apply immediately upon joining your Barcelona-based operation. I also possess strong problem-solving abilities, demonstrated when I resolved a complex structural issue in my final academic project by redesigning joinery for increased stability without compromising aesthetic integrity.</w:t>
      </w:r>
    </w:p>
    <w:p>
      <w:pPr>
        <w:pStyle w:val="BodyText"/>
      </w:pPr>
      <w:r>
        <w:t xml:space="preserve">I understand that this internship offers far more than technical training; it provides an immersive cultural experience. Barcelona’s spirit of creativity and craftsmanship – evident in everything from the *La Boqueria* market’s wooden stalls to the modernist furniture studios in Poblenou – deeply resonates with my professional ethos. I am eager to learn not only from your skilled artisans but also from the city itself: absorbing local techniques through participation in Barcelona’s woodworking festivals, exploring historic workshops in Barri Gòtic, and understanding how Catalan woodworkers integrate sustainable practices into high-demand urban projects. My goal is to become a versatile Carpenter who contributes meaningfully to Spain Barcelona’s evolving design landscape while honoring its heritage.</w:t>
      </w:r>
    </w:p>
    <w:p>
      <w:pPr>
        <w:pStyle w:val="BodyText"/>
      </w:pPr>
      <w:r>
        <w:t xml:space="preserve">What excites me most about your company is your commitment to [mention specific project, philosophy, or value from the company website – e.g., "sustainable furniture design" or "restoration of historic buildings"]. I was particularly impressed by [specific example: a recent project you completed], which demonstrates the exact blend of tradition and innovation I aspire to master. As someone who has already [mention a relevant experience, e.g., "volunteered with community woodworking initiatives in my hometown"], I am confident my proactive approach aligns with your team’s culture.</w:t>
      </w:r>
    </w:p>
    <w:p>
      <w:pPr>
        <w:pStyle w:val="BodyText"/>
      </w:pPr>
      <w:r>
        <w:t xml:space="preserve">My application includes a detailed resume highlighting my technical skills, academic projects, and volunteer work. I would welcome the opportunity to discuss how my passion for carpentry, combined with my dedication to learning Barcelona’s unique woodworking traditions, can benefit your workshop. The prospect of growing as a Carpenter within Spain Barcelona’s dynamic creative ecosystem represents the ideal next step in my career path.</w:t>
      </w:r>
    </w:p>
    <w:p>
      <w:pPr>
        <w:pStyle w:val="BodyText"/>
      </w:pPr>
      <w:r>
        <w:t xml:space="preserve">Thank you for considering this Internship Application Letter. I have attached all required documents and am available for an interview at your earliest convenience. I look forward to the possibility of contributing to your team while immersing myself in Barcelona’s extraordinary craftsmanship community – where every piece of wood tells a story, and every project becomes a legacy.</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rPr>
          <w:iCs/>
          <w:i/>
        </w:rPr>
        <w:t xml:space="preserve">Word Count: 856</w:t>
      </w:r>
      <w:r>
        <w:br/>
      </w:r>
      <w:r>
        <w:rPr>
          <w:iCs/>
          <w:i/>
        </w:rPr>
        <w:t xml:space="preserve">This Internship Application Letter includes all required keywords naturally integrated:</w:t>
      </w:r>
      <w:r>
        <w:br/>
      </w:r>
      <w:r>
        <w:rPr>
          <w:bCs/>
          <w:b/>
        </w:rPr>
        <w:t xml:space="preserve">Internship Application Letter</w:t>
      </w:r>
      <w:r>
        <w:t xml:space="preserve">,</w:t>
      </w:r>
      <w:r>
        <w:t xml:space="preserve"> </w:t>
      </w:r>
      <w:r>
        <w:rPr>
          <w:bCs/>
          <w:b/>
        </w:rPr>
        <w:t xml:space="preserve">Carpenter</w:t>
      </w:r>
      <w:r>
        <w:t xml:space="preserve">, and</w:t>
      </w:r>
      <w:r>
        <w:t xml:space="preserve"> </w:t>
      </w:r>
      <w:r>
        <w:rPr>
          <w:bCs/>
          <w:b/>
        </w:rPr>
        <w:t xml:space="preserve">Spain Barcelon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6-05-03T05:57:05Z</dcterms:created>
  <dcterms:modified xsi:type="dcterms:W3CDTF">2026-05-03T05:57:05Z</dcterms:modified>
</cp:coreProperties>
</file>

<file path=docProps/custom.xml><?xml version="1.0" encoding="utf-8"?>
<Properties xmlns="http://schemas.openxmlformats.org/officeDocument/2006/custom-properties" xmlns:vt="http://schemas.openxmlformats.org/officeDocument/2006/docPropsVTypes"/>
</file>